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F77FC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F77FC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2F77FC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F77FC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2F77FC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612ADBF" w:rsidR="0000007A" w:rsidRPr="002F77FC" w:rsidRDefault="002F3F4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2F77FC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Updates and Prospects</w:t>
              </w:r>
            </w:hyperlink>
          </w:p>
        </w:tc>
      </w:tr>
      <w:tr w:rsidR="0000007A" w:rsidRPr="002F77FC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F77F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4A074B4" w:rsidR="0000007A" w:rsidRPr="002F77FC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84986"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50</w:t>
            </w:r>
          </w:p>
        </w:tc>
      </w:tr>
      <w:tr w:rsidR="0000007A" w:rsidRPr="002F77FC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F77FC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038841D" w:rsidR="0000007A" w:rsidRPr="002F77FC" w:rsidRDefault="009748C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2F77FC">
              <w:rPr>
                <w:rFonts w:ascii="Arial" w:hAnsi="Arial" w:cs="Arial"/>
                <w:b/>
                <w:sz w:val="20"/>
                <w:szCs w:val="20"/>
                <w:lang w:val="en-GB"/>
              </w:rPr>
              <w:t>Technical Quality of Root Canal Fillings Performed by Dental Undergraduates: A Retrospective, Radiographic Study</w:t>
            </w:r>
          </w:p>
        </w:tc>
      </w:tr>
      <w:tr w:rsidR="00CF0BBB" w:rsidRPr="002F77FC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F77FC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10F42D6" w:rsidR="00CF0BBB" w:rsidRPr="002F77FC" w:rsidRDefault="0058498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2F77FC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0641486" w14:textId="77777777" w:rsidR="00D9392F" w:rsidRPr="002F77FC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2F77FC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2F77FC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F77FC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F77FC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F77FC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F77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F77FC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F77FC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F77FC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F77F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F77FC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F77FC">
              <w:rPr>
                <w:rFonts w:ascii="Arial" w:hAnsi="Arial" w:cs="Arial"/>
                <w:lang w:val="en-GB"/>
              </w:rPr>
              <w:t>Author’s Feedback</w:t>
            </w:r>
            <w:r w:rsidRPr="002F77F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F77FC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F77FC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F77F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F77FC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329D64EC" w:rsidR="00F1171E" w:rsidRPr="002F77FC" w:rsidRDefault="0030412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present manuscript illustrates the importance </w:t>
            </w:r>
            <w:proofErr w:type="gramStart"/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f  identification</w:t>
            </w:r>
            <w:proofErr w:type="gramEnd"/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</w:t>
            </w:r>
            <w:proofErr w:type="gramStart"/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rfect  quality</w:t>
            </w:r>
            <w:proofErr w:type="gramEnd"/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of root canal obturation and their significant results</w:t>
            </w:r>
          </w:p>
        </w:tc>
        <w:tc>
          <w:tcPr>
            <w:tcW w:w="1523" w:type="pct"/>
          </w:tcPr>
          <w:p w14:paraId="462A339C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F77FC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F77F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F77F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B357984" w:rsidR="00F1171E" w:rsidRPr="002F77FC" w:rsidRDefault="0030412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F77FC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2F77F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F77FC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D83973E" w:rsidR="00F1171E" w:rsidRPr="002F77FC" w:rsidRDefault="00304121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F77FC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F77FC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291323A5" w:rsidR="00F1171E" w:rsidRPr="002F77FC" w:rsidRDefault="0030412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Manuscript </w:t>
            </w:r>
            <w:proofErr w:type="gramStart"/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eed</w:t>
            </w:r>
            <w:proofErr w:type="gramEnd"/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o be revised </w:t>
            </w:r>
            <w:proofErr w:type="spellStart"/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pecally</w:t>
            </w:r>
            <w:proofErr w:type="spellEnd"/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he results section</w:t>
            </w:r>
          </w:p>
        </w:tc>
        <w:tc>
          <w:tcPr>
            <w:tcW w:w="1523" w:type="pct"/>
          </w:tcPr>
          <w:p w14:paraId="4898F764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F77FC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F77F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F77FC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F77FC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8C844E2" w:rsidR="00F1171E" w:rsidRPr="002F77FC" w:rsidRDefault="00304121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ernces</w:t>
            </w:r>
            <w:proofErr w:type="spellEnd"/>
            <w:r w:rsidRPr="002F77FC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need to add the more recent and advanced one</w:t>
            </w:r>
          </w:p>
        </w:tc>
        <w:tc>
          <w:tcPr>
            <w:tcW w:w="1523" w:type="pct"/>
          </w:tcPr>
          <w:p w14:paraId="40220055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F77FC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F77FC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F77FC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F77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2F77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260748A7" w:rsidR="00F1171E" w:rsidRPr="002F77FC" w:rsidRDefault="0030412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2F77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F77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F77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F77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F77FC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F77FC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F77FC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F77FC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F77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61E20255" w:rsidR="00F1171E" w:rsidRPr="002F77FC" w:rsidRDefault="00304121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sz w:val="20"/>
                <w:szCs w:val="20"/>
                <w:lang w:val="en-GB"/>
              </w:rPr>
              <w:t xml:space="preserve">Results and references need to be revised </w:t>
            </w:r>
          </w:p>
          <w:p w14:paraId="7EB58C99" w14:textId="77777777" w:rsidR="00F1171E" w:rsidRPr="002F77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F77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F77FC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2F77F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2F77F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2F77F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2F77F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2F77F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2F77F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85D602" w14:textId="77777777" w:rsidR="002F77FC" w:rsidRDefault="002F77FC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FCC2C72" w14:textId="77777777" w:rsidR="002F77FC" w:rsidRPr="002F77FC" w:rsidRDefault="002F77FC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2F77F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2F77F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2F77F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2F77F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2F77F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2F77FC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F77FC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F77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F77FC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2F77F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F77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F77FC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F77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F77FC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2F77FC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F77FC">
              <w:rPr>
                <w:rFonts w:ascii="Arial" w:hAnsi="Arial" w:cs="Arial"/>
                <w:lang w:val="en-GB"/>
              </w:rPr>
              <w:t>Author’s comment</w:t>
            </w:r>
            <w:r w:rsidRPr="002F77FC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F77FC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F77FC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F77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F77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2F77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F77F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2F77F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2F77FC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2F77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0FFF4085" w:rsidR="00F1171E" w:rsidRPr="002F77FC" w:rsidRDefault="00304121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F77FC">
              <w:rPr>
                <w:rFonts w:ascii="Arial" w:hAnsi="Arial" w:cs="Arial"/>
                <w:sz w:val="20"/>
                <w:szCs w:val="20"/>
                <w:lang w:val="en-GB"/>
              </w:rPr>
              <w:t>No need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2F77F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F77F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F77FC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F77FC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7D2735BC" w14:textId="77777777" w:rsidR="002F77FC" w:rsidRPr="002239E4" w:rsidRDefault="002F77FC" w:rsidP="002F77FC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239E4">
        <w:rPr>
          <w:rFonts w:ascii="Arial" w:hAnsi="Arial" w:cs="Arial"/>
          <w:b/>
          <w:u w:val="single"/>
        </w:rPr>
        <w:t>Reviewer details:</w:t>
      </w:r>
    </w:p>
    <w:p w14:paraId="64456C85" w14:textId="77777777" w:rsidR="002F77FC" w:rsidRPr="002239E4" w:rsidRDefault="002F77FC" w:rsidP="002F77FC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2239E4">
        <w:rPr>
          <w:rFonts w:ascii="Arial" w:hAnsi="Arial" w:cs="Arial"/>
          <w:b/>
          <w:color w:val="000000"/>
        </w:rPr>
        <w:t>Athraa</w:t>
      </w:r>
      <w:proofErr w:type="spellEnd"/>
      <w:r w:rsidRPr="002239E4">
        <w:rPr>
          <w:rFonts w:ascii="Arial" w:hAnsi="Arial" w:cs="Arial"/>
          <w:b/>
          <w:color w:val="000000"/>
        </w:rPr>
        <w:t xml:space="preserve"> Y. Al-Hijazi, Iraq</w:t>
      </w:r>
    </w:p>
    <w:p w14:paraId="41CA254A" w14:textId="77777777" w:rsidR="002F77FC" w:rsidRPr="002F77FC" w:rsidRDefault="002F77FC">
      <w:pPr>
        <w:rPr>
          <w:rFonts w:ascii="Arial" w:hAnsi="Arial" w:cs="Arial"/>
          <w:b/>
          <w:sz w:val="20"/>
          <w:szCs w:val="20"/>
          <w:lang w:val="en-GB"/>
        </w:rPr>
      </w:pPr>
    </w:p>
    <w:sectPr w:rsidR="002F77FC" w:rsidRPr="002F77FC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19AF9A" w14:textId="77777777" w:rsidR="00D5420D" w:rsidRPr="0000007A" w:rsidRDefault="00D5420D" w:rsidP="0099583E">
      <w:r>
        <w:separator/>
      </w:r>
    </w:p>
  </w:endnote>
  <w:endnote w:type="continuationSeparator" w:id="0">
    <w:p w14:paraId="3C6A54B3" w14:textId="77777777" w:rsidR="00D5420D" w:rsidRPr="0000007A" w:rsidRDefault="00D5420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73A2A3" w14:textId="77777777" w:rsidR="00D5420D" w:rsidRPr="0000007A" w:rsidRDefault="00D5420D" w:rsidP="0099583E">
      <w:r>
        <w:separator/>
      </w:r>
    </w:p>
  </w:footnote>
  <w:footnote w:type="continuationSeparator" w:id="0">
    <w:p w14:paraId="68CD672F" w14:textId="77777777" w:rsidR="00D5420D" w:rsidRPr="0000007A" w:rsidRDefault="00D5420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13230787">
    <w:abstractNumId w:val="3"/>
  </w:num>
  <w:num w:numId="2" w16cid:durableId="711032076">
    <w:abstractNumId w:val="6"/>
  </w:num>
  <w:num w:numId="3" w16cid:durableId="947395283">
    <w:abstractNumId w:val="5"/>
  </w:num>
  <w:num w:numId="4" w16cid:durableId="459154956">
    <w:abstractNumId w:val="7"/>
  </w:num>
  <w:num w:numId="5" w16cid:durableId="1100837342">
    <w:abstractNumId w:val="4"/>
  </w:num>
  <w:num w:numId="6" w16cid:durableId="1530147290">
    <w:abstractNumId w:val="0"/>
  </w:num>
  <w:num w:numId="7" w16cid:durableId="2119326330">
    <w:abstractNumId w:val="1"/>
  </w:num>
  <w:num w:numId="8" w16cid:durableId="476648082">
    <w:abstractNumId w:val="9"/>
  </w:num>
  <w:num w:numId="9" w16cid:durableId="341470690">
    <w:abstractNumId w:val="8"/>
  </w:num>
  <w:num w:numId="10" w16cid:durableId="5259942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2480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B3962"/>
    <w:rsid w:val="002C40B8"/>
    <w:rsid w:val="002D60EF"/>
    <w:rsid w:val="002E10DF"/>
    <w:rsid w:val="002E1211"/>
    <w:rsid w:val="002E2339"/>
    <w:rsid w:val="002E5C81"/>
    <w:rsid w:val="002E6D86"/>
    <w:rsid w:val="002E7787"/>
    <w:rsid w:val="002F3F40"/>
    <w:rsid w:val="002F6935"/>
    <w:rsid w:val="002F77FC"/>
    <w:rsid w:val="00304121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27B2C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4986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2585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1B89"/>
    <w:rsid w:val="009553EC"/>
    <w:rsid w:val="00955E45"/>
    <w:rsid w:val="00962B70"/>
    <w:rsid w:val="00967C62"/>
    <w:rsid w:val="009748CF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3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84C9C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5420D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31DC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113F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3625283D-56E0-45BF-8281-07D98FF8D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48C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748C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831DC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F77FC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updates-and-prospect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1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10-3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